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73d168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u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s alguna respuesta a las siguientes preguntas de control respecto a cada eventos de riesgo o amenaza que problematice las funciones de la Oficina de Arquitectur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d225c9ee-cb73-42ac-b81a-baa01246d0b4"/>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s de control consignadas arriba. En la siguiente ilustración mostramos cómo el modelo responde a estas preguntas.</w:t>
      </w:r>
    </w:p>
    <w:bookmarkStart w:id="0" w:name="fig:4e71b02c-fce3-46aa-b706-19c33ff3c00a"/>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rmente.</w:t>
      </w:r>
    </w:p>
    <w:bookmarkStart w:id="0" w:name="fig:13df2013-bdc2-439b-adb7-1c744894feb1"/>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6:46Z</dcterms:created>
  <dcterms:modified xsi:type="dcterms:W3CDTF">2023-07-24T16:46: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